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69CC" w14:textId="77777777" w:rsidR="006C0F66" w:rsidRPr="006C0F66" w:rsidRDefault="006C0F66" w:rsidP="006C0F66">
      <w:pPr>
        <w:spacing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bookmarkStart w:id="0" w:name="завдання-на-роботу"/>
      <w:bookmarkStart w:id="1" w:name="lab-2"/>
      <w:bookmarkStart w:id="2" w:name="_GoBack"/>
      <w:bookmarkEnd w:id="2"/>
      <w:r w:rsidRPr="006C0F66">
        <w:rPr>
          <w:rFonts w:ascii="Times New Roman" w:eastAsia="Times New Roman" w:hAnsi="Times New Roman" w:cs="Times New Roman"/>
          <w:b/>
          <w:noProof/>
          <w:sz w:val="32"/>
          <w:szCs w:val="32"/>
          <w:lang w:val="uk-UA" w:eastAsia="uk-UA"/>
        </w:rPr>
        <w:drawing>
          <wp:inline distT="0" distB="0" distL="0" distR="0" wp14:anchorId="27EC2E27" wp14:editId="2AB34996">
            <wp:extent cx="3878580" cy="487680"/>
            <wp:effectExtent l="0" t="0" r="762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19526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Міністерство освіти і науки України</w:t>
      </w:r>
    </w:p>
    <w:p w14:paraId="5A3384B5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 xml:space="preserve">Національний технічний університет України </w:t>
      </w:r>
    </w:p>
    <w:p w14:paraId="0576EC8C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“Київський політехнічний інститут імені Ігоря Сікорського”</w:t>
      </w:r>
    </w:p>
    <w:p w14:paraId="3E5D73B4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Факультет інформатики та обчислювальної техніки</w:t>
      </w:r>
    </w:p>
    <w:p w14:paraId="222C86C0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sz w:val="22"/>
          <w:szCs w:val="28"/>
          <w:lang w:val="uk-UA"/>
        </w:rPr>
        <w:t>Кафедра інтегрованих інформаційних систем</w:t>
      </w:r>
    </w:p>
    <w:p w14:paraId="213A3CBB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5238A8A0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62A9E208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A5139EE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9281DF4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6311DFD9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3FC5693D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 w:rsidRPr="006C0F66">
        <w:rPr>
          <w:rFonts w:ascii="Times New Roman" w:eastAsia="Times New Roman" w:hAnsi="Times New Roman" w:cs="Times New Roman"/>
          <w:sz w:val="40"/>
          <w:szCs w:val="44"/>
          <w:lang w:val="uk-UA"/>
        </w:rPr>
        <w:t>Лабораторна робота №</w:t>
      </w:r>
      <w:r w:rsidRPr="006C0F66">
        <w:rPr>
          <w:rFonts w:ascii="Times New Roman" w:eastAsia="Times New Roman" w:hAnsi="Times New Roman" w:cs="Times New Roman"/>
          <w:sz w:val="40"/>
          <w:szCs w:val="44"/>
          <w:lang w:val="ru-RU"/>
        </w:rPr>
        <w:t>2</w:t>
      </w:r>
      <w:r w:rsidRPr="006C0F66">
        <w:rPr>
          <w:rFonts w:ascii="Times New Roman" w:eastAsia="Times New Roman" w:hAnsi="Times New Roman" w:cs="Times New Roman"/>
          <w:szCs w:val="28"/>
          <w:lang w:val="uk-UA"/>
        </w:rPr>
        <w:br/>
      </w:r>
      <w:r>
        <w:rPr>
          <w:rFonts w:ascii="Times New Roman" w:eastAsia="Times New Roman" w:hAnsi="Times New Roman" w:cs="Times New Roman"/>
          <w:b/>
          <w:bCs/>
          <w:sz w:val="36"/>
          <w:szCs w:val="36"/>
          <w:lang w:val="ru-RU"/>
        </w:rPr>
        <w:t xml:space="preserve">Мережеве програмування у середовищі </w:t>
      </w: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UNIX</w:t>
      </w:r>
    </w:p>
    <w:p w14:paraId="13632819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</w:pPr>
      <w:r w:rsidRPr="006C0F66">
        <w:rPr>
          <w:rFonts w:ascii="Times New Roman" w:eastAsia="Times New Roman" w:hAnsi="Times New Roman" w:cs="Times New Roman"/>
          <w:iCs/>
          <w:sz w:val="36"/>
          <w:szCs w:val="36"/>
          <w:lang w:val="uk-UA"/>
        </w:rPr>
        <w:t>Тема: «</w:t>
      </w:r>
      <w:r w:rsidRPr="006C0F66">
        <w:rPr>
          <w:rFonts w:ascii="Times New Roman" w:eastAsia="Times New Roman" w:hAnsi="Times New Roman" w:cs="Times New Roman"/>
          <w:bCs/>
          <w:iCs/>
          <w:sz w:val="36"/>
          <w:szCs w:val="36"/>
          <w:lang w:val="ru-UA"/>
        </w:rPr>
        <w:t>Мережеві адреси та імена</w:t>
      </w:r>
      <w:r w:rsidRPr="006C0F66">
        <w:rPr>
          <w:rFonts w:ascii="Times New Roman" w:eastAsia="Times New Roman" w:hAnsi="Times New Roman" w:cs="Times New Roman"/>
          <w:i/>
          <w:iCs/>
          <w:sz w:val="36"/>
          <w:szCs w:val="28"/>
          <w:lang w:val="ru-RU"/>
        </w:rPr>
        <w:t xml:space="preserve">» </w:t>
      </w:r>
    </w:p>
    <w:p w14:paraId="5E05FFE0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851"/>
        <w:jc w:val="center"/>
        <w:rPr>
          <w:rFonts w:ascii="Times New Roman" w:eastAsia="Times New Roman" w:hAnsi="Times New Roman" w:cs="Times New Roman"/>
          <w:iCs/>
          <w:sz w:val="36"/>
          <w:szCs w:val="36"/>
          <w:lang w:val="ru-RU"/>
        </w:rPr>
      </w:pPr>
    </w:p>
    <w:p w14:paraId="27362871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ru-RU"/>
        </w:rPr>
      </w:pPr>
    </w:p>
    <w:p w14:paraId="63BA3863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A1216C9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230121A5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D747DE5" w14:textId="77777777" w:rsidR="006C0F66" w:rsidRPr="006C0F66" w:rsidRDefault="006C0F66" w:rsidP="006C0F66">
      <w:pPr>
        <w:widowControl w:val="0"/>
        <w:suppressAutoHyphens/>
        <w:spacing w:after="0" w:line="264" w:lineRule="auto"/>
        <w:jc w:val="center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790EBAEA" w14:textId="77777777" w:rsidR="006C0F66" w:rsidRPr="006C0F66" w:rsidRDefault="006C0F66" w:rsidP="006C0F66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4525A59C" w14:textId="77777777" w:rsidR="006C0F66" w:rsidRPr="006C0F66" w:rsidRDefault="006C0F66" w:rsidP="006C0F66">
      <w:pPr>
        <w:widowControl w:val="0"/>
        <w:suppressAutoHyphens/>
        <w:spacing w:after="0" w:line="264" w:lineRule="auto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504F1C3A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22"/>
          <w:szCs w:val="28"/>
          <w:lang w:val="uk-UA"/>
        </w:rPr>
      </w:pPr>
    </w:p>
    <w:p w14:paraId="05FAACA6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7CBE0C08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21E083CC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3D2CEA5F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7F28205D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p w14:paraId="416E9888" w14:textId="77777777" w:rsidR="006C0F66" w:rsidRPr="006C0F66" w:rsidRDefault="006C0F66" w:rsidP="006C0F66">
      <w:pPr>
        <w:widowControl w:val="0"/>
        <w:suppressAutoHyphens/>
        <w:spacing w:after="0" w:line="264" w:lineRule="auto"/>
        <w:ind w:right="567"/>
        <w:rPr>
          <w:rFonts w:ascii="Times New Roman" w:eastAsia="Times New Roman" w:hAnsi="Times New Roman" w:cs="Times New Roman"/>
          <w:sz w:val="32"/>
          <w:szCs w:val="28"/>
          <w:lang w:val="uk-UA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670"/>
        <w:gridCol w:w="3685"/>
      </w:tblGrid>
      <w:tr w:rsidR="006C0F66" w:rsidRPr="006C0F66" w14:paraId="1E8DA555" w14:textId="77777777" w:rsidTr="00F865CA"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</w:tcPr>
          <w:p w14:paraId="4ADE5FEA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Виконав:</w:t>
            </w:r>
          </w:p>
          <w:p w14:paraId="50126AED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тудент групи ІА-12</w:t>
            </w:r>
          </w:p>
          <w:p w14:paraId="6D9CD48C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Оверчук Дмитро Максимович</w:t>
            </w:r>
          </w:p>
          <w:p w14:paraId="3492DF85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</w:p>
        </w:tc>
        <w:tc>
          <w:tcPr>
            <w:tcW w:w="3685" w:type="dxa"/>
            <w:tcBorders>
              <w:top w:val="nil"/>
              <w:left w:val="nil"/>
              <w:bottom w:val="nil"/>
              <w:right w:val="nil"/>
            </w:tcBorders>
          </w:tcPr>
          <w:p w14:paraId="0195B116" w14:textId="77777777" w:rsidR="006C0F66" w:rsidRPr="006C0F66" w:rsidRDefault="006C0F66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 w:rsidRPr="006C0F66"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Перевірив:</w:t>
            </w:r>
          </w:p>
          <w:p w14:paraId="66B73C35" w14:textId="77777777" w:rsidR="006C0F66" w:rsidRPr="006C0F66" w:rsidRDefault="00694C15" w:rsidP="006C0F66">
            <w:pPr>
              <w:widowControl w:val="0"/>
              <w:suppressAutoHyphens/>
              <w:spacing w:line="264" w:lineRule="auto"/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uk-UA"/>
              </w:rPr>
              <w:t>Сімоненко А.В.</w:t>
            </w:r>
          </w:p>
        </w:tc>
      </w:tr>
    </w:tbl>
    <w:p w14:paraId="3B0C7849" w14:textId="77777777" w:rsidR="006C0F66" w:rsidRPr="006C0F66" w:rsidRDefault="006C0F66" w:rsidP="006C0F66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686F4A28" w14:textId="77777777" w:rsidR="006C0F66" w:rsidRPr="006C0F66" w:rsidRDefault="006C0F66" w:rsidP="006C0F66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107CBEDF" w14:textId="77777777" w:rsidR="006C0F66" w:rsidRPr="006C0F66" w:rsidRDefault="006C0F66" w:rsidP="006C0F66">
      <w:pPr>
        <w:widowControl w:val="0"/>
        <w:suppressAutoHyphens/>
        <w:spacing w:after="0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1CB3186D" w14:textId="77777777" w:rsidR="0057250F" w:rsidRPr="006C0F66" w:rsidRDefault="006C0F66" w:rsidP="006C0F66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6C0F66">
        <w:rPr>
          <w:rFonts w:ascii="Times New Roman" w:eastAsia="Times New Roman" w:hAnsi="Times New Roman" w:cs="Times New Roman"/>
          <w:sz w:val="28"/>
          <w:szCs w:val="28"/>
          <w:lang w:val="uk-UA"/>
        </w:rPr>
        <w:t>Київ 2024</w:t>
      </w:r>
    </w:p>
    <w:p w14:paraId="1DBCD5E8" w14:textId="77777777" w:rsidR="000E1198" w:rsidRPr="0057250F" w:rsidRDefault="002E69CE">
      <w:pPr>
        <w:pStyle w:val="Heading2"/>
        <w:rPr>
          <w:rFonts w:ascii="Times New Roman" w:hAnsi="Times New Roman" w:cs="Times New Roman"/>
          <w:lang w:val="ru-RU"/>
        </w:rPr>
      </w:pPr>
      <w:r w:rsidRPr="0057250F">
        <w:rPr>
          <w:rFonts w:ascii="Times New Roman" w:hAnsi="Times New Roman" w:cs="Times New Roman"/>
          <w:lang w:val="ru-RU"/>
        </w:rPr>
        <w:lastRenderedPageBreak/>
        <w:t>Завдання на роботу</w:t>
      </w:r>
    </w:p>
    <w:p w14:paraId="7066E39E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Розробити програму, яка виконує наступне:</w:t>
      </w:r>
    </w:p>
    <w:p w14:paraId="36372966" w14:textId="77777777" w:rsidR="000E1198" w:rsidRPr="0057250F" w:rsidRDefault="002E69CE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Отримує текстове представлення мережевої адреси або мережеве ім’я та/або текстове представлення номера порту або ім’я сервісу в аргументах командного рядка. Програма повинна підтримувати аргумент, який дозволяє вказувати тільки текстові представлення мережевих адрес та номерів портів. </w:t>
      </w:r>
      <w:r w:rsidRPr="0057250F">
        <w:rPr>
          <w:rFonts w:ascii="Times New Roman" w:hAnsi="Times New Roman" w:cs="Times New Roman"/>
          <w:sz w:val="28"/>
          <w:szCs w:val="28"/>
        </w:rPr>
        <w:t>Також має бути аргумент для вказування версії IP.</w:t>
      </w:r>
    </w:p>
    <w:p w14:paraId="7D3BF169" w14:textId="77777777" w:rsidR="000E1198" w:rsidRPr="0057250F" w:rsidRDefault="002E69CE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Конвертує отриманні дані в структури адрес сокетів.</w:t>
      </w:r>
    </w:p>
    <w:p w14:paraId="7FA954A8" w14:textId="77777777" w:rsidR="000E1198" w:rsidRPr="0057250F" w:rsidRDefault="002E69CE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Виводить текстове представлення отриманих структур адрес сокетів. Інформацію про протокол треба виводити в числовому значення та іменем. Має бути аргумент командного рядка, який вказує виводити відповідне мережеве ім’я для мережевої адреси, та аргумент, який вказує виводити ім’я сервісу для номера порту.</w:t>
      </w:r>
    </w:p>
    <w:p w14:paraId="1E21B9A1" w14:textId="77777777" w:rsidR="000E1198" w:rsidRPr="0057250F" w:rsidRDefault="002E69CE">
      <w:pPr>
        <w:pStyle w:val="Heading2"/>
        <w:rPr>
          <w:rFonts w:ascii="Times New Roman" w:hAnsi="Times New Roman" w:cs="Times New Roman"/>
          <w:lang w:val="ru-RU"/>
        </w:rPr>
      </w:pPr>
      <w:bookmarkStart w:id="3" w:name="код-прогарми"/>
      <w:bookmarkEnd w:id="0"/>
      <w:r w:rsidRPr="0057250F">
        <w:rPr>
          <w:rFonts w:ascii="Times New Roman" w:hAnsi="Times New Roman" w:cs="Times New Roman"/>
          <w:lang w:val="ru-RU"/>
        </w:rPr>
        <w:t>Код прогарми</w:t>
      </w:r>
    </w:p>
    <w:p w14:paraId="0EDB0E10" w14:textId="77777777" w:rsidR="000E1198" w:rsidRPr="0057250F" w:rsidRDefault="0057250F">
      <w:pPr>
        <w:pStyle w:val="FirstParagraph"/>
        <w:rPr>
          <w:rStyle w:val="Hyperlink"/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fldChar w:fldCharType="begin"/>
      </w:r>
      <w:r>
        <w:rPr>
          <w:rFonts w:ascii="Times New Roman" w:hAnsi="Times New Roman" w:cs="Times New Roman"/>
          <w:sz w:val="28"/>
          <w:szCs w:val="28"/>
        </w:rPr>
        <w:instrText xml:space="preserve"> HYPERLINK "https://github.com/dymytryke/Netw.UNIX/blob/lab2/2/lab2.c" </w:instrText>
      </w:r>
      <w:r>
        <w:rPr>
          <w:rFonts w:ascii="Times New Roman" w:hAnsi="Times New Roman" w:cs="Times New Roman"/>
          <w:sz w:val="28"/>
          <w:szCs w:val="28"/>
        </w:rPr>
        <w:fldChar w:fldCharType="separate"/>
      </w:r>
      <w:r w:rsidR="002E69CE" w:rsidRPr="0057250F">
        <w:rPr>
          <w:rStyle w:val="Hyperlink"/>
          <w:rFonts w:ascii="Times New Roman" w:hAnsi="Times New Roman" w:cs="Times New Roman"/>
          <w:sz w:val="28"/>
          <w:szCs w:val="28"/>
        </w:rPr>
        <w:t>lab</w:t>
      </w:r>
      <w:r w:rsidR="002E69CE" w:rsidRPr="0057250F">
        <w:rPr>
          <w:rStyle w:val="Hyperlink"/>
          <w:rFonts w:ascii="Times New Roman" w:hAnsi="Times New Roman" w:cs="Times New Roman"/>
          <w:sz w:val="28"/>
          <w:szCs w:val="28"/>
          <w:lang w:val="ru-RU"/>
        </w:rPr>
        <w:t>.2</w:t>
      </w:r>
    </w:p>
    <w:bookmarkStart w:id="4" w:name="опис-програми"/>
    <w:bookmarkEnd w:id="3"/>
    <w:p w14:paraId="04B7349D" w14:textId="77777777" w:rsidR="000E1198" w:rsidRPr="0057250F" w:rsidRDefault="0057250F">
      <w:pPr>
        <w:pStyle w:val="Heading2"/>
        <w:rPr>
          <w:rFonts w:ascii="Times New Roman" w:hAnsi="Times New Roman" w:cs="Times New Roman"/>
          <w:lang w:val="ru-RU"/>
        </w:rPr>
      </w:pPr>
      <w:r>
        <w:rPr>
          <w:rFonts w:ascii="Times New Roman" w:eastAsiaTheme="minorHAnsi" w:hAnsi="Times New Roman" w:cs="Times New Roman"/>
          <w:b w:val="0"/>
          <w:bCs w:val="0"/>
          <w:color w:val="auto"/>
        </w:rPr>
        <w:fldChar w:fldCharType="end"/>
      </w:r>
      <w:r w:rsidR="002E69CE" w:rsidRPr="0057250F">
        <w:rPr>
          <w:rFonts w:ascii="Times New Roman" w:hAnsi="Times New Roman" w:cs="Times New Roman"/>
          <w:lang w:val="ru-RU"/>
        </w:rPr>
        <w:t>Опис програми</w:t>
      </w:r>
    </w:p>
    <w:p w14:paraId="036A1260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Програма представляє собою консольну утиліту для роботи з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ами, доменними іменами, портами та сервісами. Вона дозволяє конвертувати між різними форматами мережевих адрес та отримувати додаткову інформацію про них. </w:t>
      </w:r>
      <w:r w:rsidRPr="0057250F">
        <w:rPr>
          <w:rFonts w:ascii="Times New Roman" w:hAnsi="Times New Roman" w:cs="Times New Roman"/>
          <w:sz w:val="28"/>
          <w:szCs w:val="28"/>
        </w:rPr>
        <w:t>Основні можливості програми:</w:t>
      </w:r>
    </w:p>
    <w:p w14:paraId="174FAE37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Конвертація між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адресами та доменними іменами</w:t>
      </w:r>
    </w:p>
    <w:p w14:paraId="66DB3671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Конвертація між номерами портів та іменами сервісів</w:t>
      </w:r>
    </w:p>
    <w:p w14:paraId="02C46B51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Підтримка як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, так і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6 адрес</w:t>
      </w:r>
    </w:p>
    <w:p w14:paraId="4455A2DF" w14:textId="77777777" w:rsidR="000E1198" w:rsidRPr="0057250F" w:rsidRDefault="002E69CE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Отримання додаткової інформації про протоколи та типи сокетів</w:t>
      </w:r>
    </w:p>
    <w:p w14:paraId="24561171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b/>
          <w:bCs/>
          <w:sz w:val="28"/>
          <w:szCs w:val="28"/>
          <w:lang w:val="ru-RU"/>
        </w:rPr>
        <w:t>Аргументи командного рядка: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</w:t>
      </w:r>
      <w:r w:rsidRPr="0057250F">
        <w:rPr>
          <w:rFonts w:ascii="Times New Roman" w:hAnsi="Times New Roman" w:cs="Times New Roman"/>
          <w:sz w:val="28"/>
          <w:szCs w:val="28"/>
        </w:rPr>
        <w:t>a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адреса або ім’я хоста для обробки (обов’язковий параметр) -</w:t>
      </w:r>
      <w:r w:rsidRPr="0057250F">
        <w:rPr>
          <w:rFonts w:ascii="Times New Roman" w:hAnsi="Times New Roman" w:cs="Times New Roman"/>
          <w:sz w:val="28"/>
          <w:szCs w:val="28"/>
        </w:rPr>
        <w:t>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номер порту або ім’я сервісу для обробки (обов’язковий параметр) -</w:t>
      </w:r>
      <w:r w:rsidRPr="0057250F">
        <w:rPr>
          <w:rFonts w:ascii="Times New Roman" w:hAnsi="Times New Roman" w:cs="Times New Roman"/>
          <w:sz w:val="28"/>
          <w:szCs w:val="28"/>
        </w:rPr>
        <w:t>t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заборона використання доменних імен та імен сервісів (лише числові значення) -</w:t>
      </w:r>
      <w:r w:rsidRPr="0057250F">
        <w:rPr>
          <w:rFonts w:ascii="Times New Roman" w:hAnsi="Times New Roman" w:cs="Times New Roman"/>
          <w:sz w:val="28"/>
          <w:szCs w:val="28"/>
        </w:rPr>
        <w:t>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вказівка конкретної версії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4 для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 або 6 для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6) -</w:t>
      </w:r>
      <w:r w:rsidRPr="0057250F">
        <w:rPr>
          <w:rFonts w:ascii="Times New Roman" w:hAnsi="Times New Roman" w:cs="Times New Roman"/>
          <w:sz w:val="28"/>
          <w:szCs w:val="28"/>
        </w:rPr>
        <w:t>d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виведення доменного імені для вказаної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адреси -</w:t>
      </w:r>
      <w:r w:rsidRPr="0057250F">
        <w:rPr>
          <w:rFonts w:ascii="Times New Roman" w:hAnsi="Times New Roman" w:cs="Times New Roman"/>
          <w:sz w:val="28"/>
          <w:szCs w:val="28"/>
        </w:rPr>
        <w:t>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- виведення імені сервісу для вказаного порту</w:t>
      </w:r>
    </w:p>
    <w:p w14:paraId="14E7F106" w14:textId="77777777" w:rsidR="000E1198" w:rsidRPr="0057250F" w:rsidRDefault="002E69CE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57250F">
        <w:rPr>
          <w:rFonts w:ascii="Times New Roman" w:hAnsi="Times New Roman" w:cs="Times New Roman"/>
          <w:b/>
          <w:bCs/>
          <w:sz w:val="28"/>
          <w:szCs w:val="28"/>
        </w:rPr>
        <w:t>Алгоритм роботи програми:</w:t>
      </w:r>
    </w:p>
    <w:p w14:paraId="211625E9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Обробка аргументів командного рядка за допомогою </w:t>
      </w:r>
      <w:r w:rsidRPr="0057250F">
        <w:rPr>
          <w:rFonts w:ascii="Times New Roman" w:hAnsi="Times New Roman" w:cs="Times New Roman"/>
          <w:sz w:val="28"/>
          <w:szCs w:val="28"/>
        </w:rPr>
        <w:t>getopt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14:paraId="69B90DFE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Перевірка наявності обов’язкових аргументів та їх валідність</w:t>
      </w:r>
    </w:p>
    <w:p w14:paraId="7B5ACBDF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Налаштування структури </w:t>
      </w:r>
      <w:r w:rsidRPr="0057250F">
        <w:rPr>
          <w:rFonts w:ascii="Times New Roman" w:hAnsi="Times New Roman" w:cs="Times New Roman"/>
          <w:sz w:val="28"/>
          <w:szCs w:val="28"/>
        </w:rPr>
        <w:t>addrinfo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відповідно до заданих параметрів</w:t>
      </w:r>
    </w:p>
    <w:p w14:paraId="654C1ADA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иклик функції </w:t>
      </w:r>
      <w:r w:rsidRPr="0057250F">
        <w:rPr>
          <w:rFonts w:ascii="Times New Roman" w:hAnsi="Times New Roman" w:cs="Times New Roman"/>
          <w:sz w:val="28"/>
          <w:szCs w:val="28"/>
        </w:rPr>
        <w:t>getaddrinfo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() для отримання інформації про адресу та порт</w:t>
      </w:r>
    </w:p>
    <w:p w14:paraId="33AF0C51" w14:textId="77777777" w:rsidR="000E1198" w:rsidRPr="0057250F" w:rsidRDefault="002E69CE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Ітерація по результатах і виведення детальної інформації для кожної знайденої адреси:</w:t>
      </w:r>
    </w:p>
    <w:p w14:paraId="5D784136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адреса (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 або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6)</w:t>
      </w:r>
    </w:p>
    <w:p w14:paraId="696AA0E3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7250F">
        <w:rPr>
          <w:rFonts w:ascii="Times New Roman" w:hAnsi="Times New Roman" w:cs="Times New Roman"/>
          <w:sz w:val="28"/>
          <w:szCs w:val="28"/>
        </w:rPr>
        <w:t>Номер порту</w:t>
      </w:r>
    </w:p>
    <w:p w14:paraId="3AAB105D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7250F">
        <w:rPr>
          <w:rFonts w:ascii="Times New Roman" w:hAnsi="Times New Roman" w:cs="Times New Roman"/>
          <w:sz w:val="28"/>
          <w:szCs w:val="28"/>
        </w:rPr>
        <w:t>Інформація про протокол</w:t>
      </w:r>
    </w:p>
    <w:p w14:paraId="4F9F88D7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Доменне ім’я (якщо запитано через -</w:t>
      </w:r>
      <w:r w:rsidRPr="0057250F">
        <w:rPr>
          <w:rFonts w:ascii="Times New Roman" w:hAnsi="Times New Roman" w:cs="Times New Roman"/>
          <w:sz w:val="28"/>
          <w:szCs w:val="28"/>
        </w:rPr>
        <w:t>d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36517DC4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Ім’я сервісу (якщо запитано через -</w:t>
      </w:r>
      <w:r w:rsidRPr="0057250F">
        <w:rPr>
          <w:rFonts w:ascii="Times New Roman" w:hAnsi="Times New Roman" w:cs="Times New Roman"/>
          <w:sz w:val="28"/>
          <w:szCs w:val="28"/>
        </w:rPr>
        <w:t>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6F52A3FD" w14:textId="77777777" w:rsidR="000E1198" w:rsidRPr="0057250F" w:rsidRDefault="002E69CE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7250F">
        <w:rPr>
          <w:rFonts w:ascii="Times New Roman" w:hAnsi="Times New Roman" w:cs="Times New Roman"/>
          <w:sz w:val="28"/>
          <w:szCs w:val="28"/>
        </w:rPr>
        <w:t>Тип сокету</w:t>
      </w:r>
    </w:p>
    <w:p w14:paraId="506A0E4E" w14:textId="77777777" w:rsidR="000E1198" w:rsidRPr="0057250F" w:rsidRDefault="002E69CE">
      <w:pPr>
        <w:pStyle w:val="Heading2"/>
        <w:rPr>
          <w:rFonts w:ascii="Times New Roman" w:hAnsi="Times New Roman" w:cs="Times New Roman"/>
        </w:rPr>
      </w:pPr>
      <w:bookmarkStart w:id="5" w:name="приклади-використання-програми"/>
      <w:bookmarkEnd w:id="4"/>
      <w:r w:rsidRPr="0057250F">
        <w:rPr>
          <w:rFonts w:ascii="Times New Roman" w:hAnsi="Times New Roman" w:cs="Times New Roman"/>
        </w:rPr>
        <w:t>Приклади використання програми</w:t>
      </w:r>
    </w:p>
    <w:p w14:paraId="0FB3A7AC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6" w:name="приклад-1-базове-використання"/>
      <w:r w:rsidRPr="0057250F">
        <w:rPr>
          <w:rFonts w:ascii="Times New Roman" w:hAnsi="Times New Roman" w:cs="Times New Roman"/>
          <w:sz w:val="28"/>
          <w:szCs w:val="28"/>
        </w:rPr>
        <w:t>Приклад 1: Базове використання</w:t>
      </w:r>
    </w:p>
    <w:p w14:paraId="7A342315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google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google.com: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42.250.186.206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6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a00:1450:401b:80e::200e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3D32E646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Ця команда перетворить доменне ім’я “</w:t>
      </w:r>
      <w:r w:rsidRPr="0057250F">
        <w:rPr>
          <w:rFonts w:ascii="Times New Roman" w:hAnsi="Times New Roman" w:cs="Times New Roman"/>
          <w:sz w:val="28"/>
          <w:szCs w:val="28"/>
        </w:rPr>
        <w:t>googl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57250F">
        <w:rPr>
          <w:rFonts w:ascii="Times New Roman" w:hAnsi="Times New Roman" w:cs="Times New Roman"/>
          <w:sz w:val="28"/>
          <w:szCs w:val="28"/>
        </w:rPr>
        <w:t>com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” на відповідну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у та відобразить інформацію про порт 80. Програма покаже всі знайдені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и (як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4, так і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6), їхні номери портів, протоколи та типи сокетів.</w:t>
      </w:r>
    </w:p>
    <w:p w14:paraId="64B8D8D4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7" w:name="X753002d5d6198bfa2642f56fdbc692b8031d64d"/>
      <w:bookmarkEnd w:id="6"/>
      <w:r w:rsidRPr="0057250F">
        <w:rPr>
          <w:rFonts w:ascii="Times New Roman" w:hAnsi="Times New Roman" w:cs="Times New Roman"/>
          <w:sz w:val="28"/>
          <w:szCs w:val="28"/>
          <w:lang w:val="ru-RU"/>
        </w:rPr>
        <w:t>Приклад 2: Використання з отриманням доменного імені та сервісу</w:t>
      </w:r>
    </w:p>
    <w:p w14:paraId="22632F35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8.8.8.8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53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d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8.8.8.8:5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8.8.8.8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5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Hostnam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dns.google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ervic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domain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5216D733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У цьому випадку програма працює з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ою 8.8.8.8 (публічний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сервер </w:t>
      </w:r>
      <w:r w:rsidRPr="0057250F">
        <w:rPr>
          <w:rFonts w:ascii="Times New Roman" w:hAnsi="Times New Roman" w:cs="Times New Roman"/>
          <w:sz w:val="28"/>
          <w:szCs w:val="28"/>
        </w:rPr>
        <w:t>Googl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) та портом 53 (стандартний порт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. Прапорець -</w:t>
      </w:r>
      <w:r w:rsidRPr="0057250F">
        <w:rPr>
          <w:rFonts w:ascii="Times New Roman" w:hAnsi="Times New Roman" w:cs="Times New Roman"/>
          <w:sz w:val="28"/>
          <w:szCs w:val="28"/>
        </w:rPr>
        <w:t>d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апускає зворотний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пошук, намагаючись знайти доменне ім’я, пов’язане з цією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-адресою. Це корисно для ідентифікації серверів за їхніми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адресами. Прапорець -</w:t>
      </w:r>
      <w:r w:rsidRPr="0057250F">
        <w:rPr>
          <w:rFonts w:ascii="Times New Roman" w:hAnsi="Times New Roman" w:cs="Times New Roman"/>
          <w:sz w:val="28"/>
          <w:szCs w:val="28"/>
        </w:rPr>
        <w:t>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змушує програму шукати назву сервісу, пов’язаного з портом 53. У результаті ви побачите, що цей порт використовується для сервісу </w:t>
      </w:r>
      <w:r w:rsidRPr="0057250F">
        <w:rPr>
          <w:rFonts w:ascii="Times New Roman" w:hAnsi="Times New Roman" w:cs="Times New Roman"/>
          <w:sz w:val="28"/>
          <w:szCs w:val="28"/>
        </w:rPr>
        <w:t>DN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57250F">
        <w:rPr>
          <w:rFonts w:ascii="Times New Roman" w:hAnsi="Times New Roman" w:cs="Times New Roman"/>
          <w:sz w:val="28"/>
          <w:szCs w:val="28"/>
        </w:rPr>
        <w:t>Domain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Nam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t>System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514A9C4A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</w:rPr>
      </w:pPr>
      <w:bookmarkStart w:id="8" w:name="Xd978e6580710224710ddac37b29cf8c3f351001"/>
      <w:bookmarkEnd w:id="7"/>
      <w:r w:rsidRPr="0057250F">
        <w:rPr>
          <w:rFonts w:ascii="Times New Roman" w:hAnsi="Times New Roman" w:cs="Times New Roman"/>
          <w:sz w:val="28"/>
          <w:szCs w:val="28"/>
        </w:rPr>
        <w:t>Приклад 3: Використання лише числових значень</w:t>
      </w:r>
    </w:p>
    <w:p w14:paraId="365A97C7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./lab2.ou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92.168.1.1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22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192.168.1.1:22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92.168.1.1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22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92.168.1.1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ssh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Error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With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t,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he argument for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must be a numeric port number.</w:t>
      </w:r>
    </w:p>
    <w:p w14:paraId="4C7D7F6A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Прапорець -</w:t>
      </w:r>
      <w:r w:rsidRPr="0057250F">
        <w:rPr>
          <w:rFonts w:ascii="Times New Roman" w:hAnsi="Times New Roman" w:cs="Times New Roman"/>
          <w:sz w:val="28"/>
          <w:szCs w:val="28"/>
        </w:rPr>
        <w:t>t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обмежує програму використанням лише числових значень. Це означає, що програма не спробує розв’язати доменні імена або назви сервісів. Вона працюватиме безпосередньо з </w:t>
      </w:r>
      <w:r w:rsidRPr="0057250F">
        <w:rPr>
          <w:rFonts w:ascii="Times New Roman" w:hAnsi="Times New Roman" w:cs="Times New Roman"/>
          <w:sz w:val="28"/>
          <w:szCs w:val="28"/>
        </w:rPr>
        <w:t>IP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-адресою 192.168.1.1 та портом 22 (</w:t>
      </w:r>
      <w:r w:rsidRPr="0057250F">
        <w:rPr>
          <w:rFonts w:ascii="Times New Roman" w:hAnsi="Times New Roman" w:cs="Times New Roman"/>
          <w:sz w:val="28"/>
          <w:szCs w:val="28"/>
        </w:rPr>
        <w:t>SSH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058DE259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приклад-4-використання-лише-ipv4"/>
      <w:bookmarkEnd w:id="8"/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Приклад 4: Використання лише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4</w:t>
      </w:r>
    </w:p>
    <w:p w14:paraId="2F3125D5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example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v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example.com: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192.228.80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96.7.128.198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192.228.84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lastRenderedPageBreak/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96.7.128.175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215.0.136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23.215.0.138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0B852A62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Прапорець -</w:t>
      </w:r>
      <w:r w:rsidRPr="0057250F">
        <w:rPr>
          <w:rFonts w:ascii="Times New Roman" w:hAnsi="Times New Roman" w:cs="Times New Roman"/>
          <w:sz w:val="28"/>
          <w:szCs w:val="28"/>
        </w:rPr>
        <w:t>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 4 вказує програмі шукати лише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4-адреси для доменного імені “</w:t>
      </w:r>
      <w:r w:rsidRPr="0057250F">
        <w:rPr>
          <w:rFonts w:ascii="Times New Roman" w:hAnsi="Times New Roman" w:cs="Times New Roman"/>
          <w:sz w:val="28"/>
          <w:szCs w:val="28"/>
        </w:rPr>
        <w:t>example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57250F">
        <w:rPr>
          <w:rFonts w:ascii="Times New Roman" w:hAnsi="Times New Roman" w:cs="Times New Roman"/>
          <w:sz w:val="28"/>
          <w:szCs w:val="28"/>
        </w:rPr>
        <w:t>com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 xml:space="preserve">”. Програма ігноруватиме будь-які </w:t>
      </w:r>
      <w:r w:rsidRPr="0057250F">
        <w:rPr>
          <w:rFonts w:ascii="Times New Roman" w:hAnsi="Times New Roman" w:cs="Times New Roman"/>
          <w:sz w:val="28"/>
          <w:szCs w:val="28"/>
        </w:rPr>
        <w:t>IPv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6-адреси, навіть якщо вони доступні для цього домену.</w:t>
      </w:r>
    </w:p>
    <w:p w14:paraId="0EB7A874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10" w:name="X2767344acece133d9493181195584cacbf926e6"/>
      <w:bookmarkEnd w:id="9"/>
      <w:r w:rsidRPr="0057250F">
        <w:rPr>
          <w:rFonts w:ascii="Times New Roman" w:hAnsi="Times New Roman" w:cs="Times New Roman"/>
          <w:sz w:val="28"/>
          <w:szCs w:val="28"/>
          <w:lang w:val="ru-RU"/>
        </w:rPr>
        <w:t>Приклад 5: Використання з ім’ям сервісу замість номера порту</w:t>
      </w:r>
    </w:p>
    <w:p w14:paraId="36C61C1E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github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http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github.com:http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40.82.121.4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69318AA8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57250F">
        <w:rPr>
          <w:rFonts w:ascii="Times New Roman" w:hAnsi="Times New Roman" w:cs="Times New Roman"/>
          <w:sz w:val="28"/>
          <w:szCs w:val="28"/>
          <w:lang w:val="ru-RU"/>
        </w:rPr>
        <w:t>У цьому прикладі замість конкретного номера порту використовується ім’я сервісу “</w:t>
      </w:r>
      <w:r w:rsidRPr="0057250F">
        <w:rPr>
          <w:rFonts w:ascii="Times New Roman" w:hAnsi="Times New Roman" w:cs="Times New Roman"/>
          <w:sz w:val="28"/>
          <w:szCs w:val="28"/>
        </w:rPr>
        <w:t>http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”. Програма автоматично перетворить його на відповідний номер порту (443) завдяки використанню системних файлів, таких як /</w:t>
      </w:r>
      <w:r w:rsidRPr="0057250F">
        <w:rPr>
          <w:rFonts w:ascii="Times New Roman" w:hAnsi="Times New Roman" w:cs="Times New Roman"/>
          <w:sz w:val="28"/>
          <w:szCs w:val="28"/>
        </w:rPr>
        <w:t>etc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57250F">
        <w:rPr>
          <w:rFonts w:ascii="Times New Roman" w:hAnsi="Times New Roman" w:cs="Times New Roman"/>
          <w:sz w:val="28"/>
          <w:szCs w:val="28"/>
        </w:rPr>
        <w:t>services</w:t>
      </w:r>
      <w:r w:rsidRPr="0057250F">
        <w:rPr>
          <w:rFonts w:ascii="Times New Roman" w:hAnsi="Times New Roman" w:cs="Times New Roman"/>
          <w:sz w:val="28"/>
          <w:szCs w:val="28"/>
          <w:lang w:val="ru-RU"/>
        </w:rPr>
        <w:t>, які зіставляють імена сервісів із номерами портів.</w:t>
      </w:r>
    </w:p>
    <w:p w14:paraId="2CA12E1E" w14:textId="77777777" w:rsidR="000E1198" w:rsidRPr="0057250F" w:rsidRDefault="002E69CE">
      <w:pPr>
        <w:pStyle w:val="Heading3"/>
        <w:rPr>
          <w:rFonts w:ascii="Times New Roman" w:hAnsi="Times New Roman" w:cs="Times New Roman"/>
          <w:sz w:val="28"/>
          <w:szCs w:val="28"/>
          <w:lang w:val="ru-RU"/>
        </w:rPr>
      </w:pPr>
      <w:bookmarkStart w:id="11" w:name="X50e6f9102e31a30f045ea5fbc1ba0a69e00d4ca"/>
      <w:bookmarkEnd w:id="10"/>
      <w:r w:rsidRPr="0057250F">
        <w:rPr>
          <w:rFonts w:ascii="Times New Roman" w:hAnsi="Times New Roman" w:cs="Times New Roman"/>
          <w:sz w:val="28"/>
          <w:szCs w:val="28"/>
          <w:lang w:val="ru-RU"/>
        </w:rPr>
        <w:t>Приклад 6: Повний приклад з усіма доступними опціями</w:t>
      </w:r>
    </w:p>
    <w:p w14:paraId="3E72FBA2" w14:textId="77777777" w:rsidR="000E1198" w:rsidRPr="0057250F" w:rsidRDefault="002E69CE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$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./lab2.out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a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stackoverflow.com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p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v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d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57250F">
        <w:rPr>
          <w:rStyle w:val="AttributeTok"/>
          <w:rFonts w:ascii="Times New Roman" w:hAnsi="Times New Roman" w:cs="Times New Roman"/>
          <w:sz w:val="28"/>
          <w:szCs w:val="28"/>
        </w:rPr>
        <w:t>-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Results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for stackoverflow.com: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04.18.32.7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lastRenderedPageBreak/>
        <w:t>Hostnam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04.18.32.7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ervic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http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IPv4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Address: 172.64.155.249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ort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443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Protocol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6 </w:t>
      </w:r>
      <w:r w:rsidRPr="0057250F">
        <w:rPr>
          <w:rStyle w:val="ErrorTok"/>
          <w:rFonts w:ascii="Times New Roman" w:hAnsi="Times New Roman" w:cs="Times New Roman"/>
          <w:sz w:val="28"/>
          <w:szCs w:val="28"/>
        </w:rPr>
        <w:t>(</w:t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tcp</w:t>
      </w:r>
      <w:r w:rsidRPr="0057250F">
        <w:rPr>
          <w:rStyle w:val="KeywordTok"/>
          <w:rFonts w:ascii="Times New Roman" w:hAnsi="Times New Roman" w:cs="Times New Roman"/>
          <w:sz w:val="28"/>
          <w:szCs w:val="28"/>
        </w:rPr>
        <w:t>)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Hostnam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172.64.155.249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ervice: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https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Socket</w:t>
      </w:r>
      <w:r w:rsidRPr="0057250F">
        <w:rPr>
          <w:rStyle w:val="NormalTok"/>
          <w:rFonts w:ascii="Times New Roman" w:hAnsi="Times New Roman" w:cs="Times New Roman"/>
          <w:sz w:val="28"/>
          <w:szCs w:val="28"/>
        </w:rPr>
        <w:t xml:space="preserve"> type: SOCK_STREAM</w:t>
      </w:r>
      <w:r w:rsidRPr="0057250F">
        <w:rPr>
          <w:rFonts w:ascii="Times New Roman" w:hAnsi="Times New Roman" w:cs="Times New Roman"/>
          <w:sz w:val="28"/>
          <w:szCs w:val="28"/>
        </w:rPr>
        <w:br/>
      </w:r>
      <w:r w:rsidRPr="0057250F">
        <w:rPr>
          <w:rStyle w:val="ExtensionTok"/>
          <w:rFonts w:ascii="Times New Roman" w:hAnsi="Times New Roman" w:cs="Times New Roman"/>
          <w:sz w:val="28"/>
          <w:szCs w:val="28"/>
        </w:rPr>
        <w:t>------------------------</w:t>
      </w:r>
    </w:p>
    <w:p w14:paraId="5C2C3B4F" w14:textId="77777777" w:rsidR="000E1198" w:rsidRPr="0057250F" w:rsidRDefault="002E69CE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7250F">
        <w:rPr>
          <w:rFonts w:ascii="Times New Roman" w:hAnsi="Times New Roman" w:cs="Times New Roman"/>
          <w:sz w:val="28"/>
          <w:szCs w:val="28"/>
        </w:rPr>
        <w:t>Цей повний приклад демонструє використання багатьох прапорців одночасно: -a stackoverflow.com: перетворення доменного імені на IP -p 443: використання порту 443 (HTTPS) -v 4: обмеження результатів лише IPv4-адресами -d: виконання зворотного DNS-пошуку -s: пошук назви сервісу для порту 443</w:t>
      </w:r>
      <w:bookmarkEnd w:id="1"/>
      <w:bookmarkEnd w:id="5"/>
      <w:bookmarkEnd w:id="11"/>
    </w:p>
    <w:sectPr w:rsidR="000E1198" w:rsidRPr="0057250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1680F" w14:textId="77777777" w:rsidR="0025630E" w:rsidRDefault="0025630E">
      <w:pPr>
        <w:spacing w:after="0"/>
      </w:pPr>
      <w:r>
        <w:separator/>
      </w:r>
    </w:p>
  </w:endnote>
  <w:endnote w:type="continuationSeparator" w:id="0">
    <w:p w14:paraId="42602750" w14:textId="77777777" w:rsidR="0025630E" w:rsidRDefault="002563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0AF36" w14:textId="77777777" w:rsidR="0025630E" w:rsidRDefault="0025630E">
      <w:r>
        <w:separator/>
      </w:r>
    </w:p>
  </w:footnote>
  <w:footnote w:type="continuationSeparator" w:id="0">
    <w:p w14:paraId="27426F57" w14:textId="77777777" w:rsidR="0025630E" w:rsidRDefault="00256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C323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F66BC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096E5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1198"/>
    <w:rsid w:val="000E1198"/>
    <w:rsid w:val="0025630E"/>
    <w:rsid w:val="002E69CE"/>
    <w:rsid w:val="0057250F"/>
    <w:rsid w:val="00694C15"/>
    <w:rsid w:val="006C0F66"/>
    <w:rsid w:val="00AB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DDEAB"/>
  <w15:docId w15:val="{A0030B19-3690-4896-B400-1E35688AC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725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57250F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6C0F66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6C0F6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6C0F66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C0F66"/>
  </w:style>
  <w:style w:type="paragraph" w:styleId="Footer">
    <w:name w:val="footer"/>
    <w:basedOn w:val="Normal"/>
    <w:link w:val="FooterChar"/>
    <w:unhideWhenUsed/>
    <w:rsid w:val="006C0F66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13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mytro Overchuk</dc:creator>
  <cp:keywords/>
  <cp:lastModifiedBy>Dmytro Overchuk</cp:lastModifiedBy>
  <cp:revision>4</cp:revision>
  <cp:lastPrinted>2025-02-24T20:18:00Z</cp:lastPrinted>
  <dcterms:created xsi:type="dcterms:W3CDTF">2025-02-24T20:08:00Z</dcterms:created>
  <dcterms:modified xsi:type="dcterms:W3CDTF">2025-02-24T20:18:00Z</dcterms:modified>
</cp:coreProperties>
</file>